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705DC4" w14:textId="045C39E0" w:rsidR="00062942" w:rsidRDefault="005C675B" w:rsidP="00062942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rketing Plan</w:t>
      </w:r>
    </w:p>
    <w:p w14:paraId="16447D5B" w14:textId="77777777" w:rsidR="003405B5" w:rsidRDefault="003405B5" w:rsidP="003405B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Explain your business rationale and how you are going to reach your target audience? Based on your objectives, come up with a marketing recommendation for your site. Choose either twitter, google </w:t>
      </w:r>
      <w:proofErr w:type="spellStart"/>
      <w:r>
        <w:rPr>
          <w:rFonts w:ascii="Segoe UI" w:hAnsi="Segoe UI" w:cs="Segoe UI"/>
          <w:color w:val="24292E"/>
        </w:rPr>
        <w:t>adwords</w:t>
      </w:r>
      <w:proofErr w:type="spellEnd"/>
      <w:r>
        <w:rPr>
          <w:rFonts w:ascii="Segoe UI" w:hAnsi="Segoe UI" w:cs="Segoe UI"/>
          <w:color w:val="24292E"/>
        </w:rPr>
        <w:t xml:space="preserve">, or </w:t>
      </w:r>
      <w:proofErr w:type="spellStart"/>
      <w:r>
        <w:rPr>
          <w:rFonts w:ascii="Segoe UI" w:hAnsi="Segoe UI" w:cs="Segoe UI"/>
          <w:color w:val="24292E"/>
        </w:rPr>
        <w:t>facebook</w:t>
      </w:r>
      <w:proofErr w:type="spellEnd"/>
      <w:r>
        <w:rPr>
          <w:rFonts w:ascii="Segoe UI" w:hAnsi="Segoe UI" w:cs="Segoe UI"/>
          <w:color w:val="24292E"/>
        </w:rPr>
        <w:t>. List what keywords are you going to buy? What is the duration of your campaign and total cost?</w:t>
      </w:r>
    </w:p>
    <w:p w14:paraId="5C89CD65" w14:textId="77777777" w:rsidR="003405B5" w:rsidRDefault="003405B5" w:rsidP="003405B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Include screenshots of your campaign as well as your write up in a blog post or add in your </w:t>
      </w:r>
      <w:proofErr w:type="spellStart"/>
      <w:r>
        <w:rPr>
          <w:rFonts w:ascii="Segoe UI" w:hAnsi="Segoe UI" w:cs="Segoe UI"/>
          <w:color w:val="24292E"/>
        </w:rPr>
        <w:t>hw</w:t>
      </w:r>
      <w:proofErr w:type="spellEnd"/>
      <w:r>
        <w:rPr>
          <w:rFonts w:ascii="Segoe UI" w:hAnsi="Segoe UI" w:cs="Segoe UI"/>
          <w:color w:val="24292E"/>
        </w:rPr>
        <w:t xml:space="preserve"> index.</w:t>
      </w:r>
    </w:p>
    <w:p w14:paraId="6124E88A" w14:textId="363D8758" w:rsidR="00062942" w:rsidRDefault="00062942" w:rsidP="00062942">
      <w:pPr>
        <w:rPr>
          <w:rFonts w:ascii="Times New Roman" w:hAnsi="Times New Roman" w:cs="Times New Roman"/>
          <w:sz w:val="24"/>
        </w:rPr>
      </w:pPr>
    </w:p>
    <w:p w14:paraId="717E16AE" w14:textId="6B842AB7" w:rsidR="00B444B2" w:rsidRDefault="0043093A" w:rsidP="0006294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y audience is </w:t>
      </w:r>
      <w:r w:rsidR="002F4BA9">
        <w:rPr>
          <w:rFonts w:ascii="Times New Roman" w:hAnsi="Times New Roman" w:cs="Times New Roman"/>
          <w:sz w:val="24"/>
        </w:rPr>
        <w:t xml:space="preserve">anyone who wans to make a video or movie. I want to provide my skills to creating content. Words like movies and videos would relate to my website. </w:t>
      </w:r>
      <w:r w:rsidR="00146745">
        <w:rPr>
          <w:rFonts w:ascii="Times New Roman" w:hAnsi="Times New Roman" w:cs="Times New Roman"/>
          <w:sz w:val="24"/>
        </w:rPr>
        <w:t xml:space="preserve">The campaign would run for a month at $100 a day. </w:t>
      </w:r>
      <w:bookmarkStart w:id="0" w:name="_GoBack"/>
      <w:bookmarkEnd w:id="0"/>
    </w:p>
    <w:p w14:paraId="5D810DBE" w14:textId="3AF91095" w:rsidR="00B444B2" w:rsidRDefault="00B444B2" w:rsidP="00062942">
      <w:pPr>
        <w:rPr>
          <w:rFonts w:ascii="Times New Roman" w:hAnsi="Times New Roman" w:cs="Times New Roman"/>
          <w:sz w:val="24"/>
        </w:rPr>
      </w:pPr>
    </w:p>
    <w:p w14:paraId="7FFE06CE" w14:textId="4F581581" w:rsidR="00B444B2" w:rsidRDefault="00B444B2" w:rsidP="00062942">
      <w:pPr>
        <w:rPr>
          <w:rFonts w:ascii="Times New Roman" w:hAnsi="Times New Roman" w:cs="Times New Roman"/>
          <w:sz w:val="24"/>
        </w:rPr>
      </w:pPr>
    </w:p>
    <w:p w14:paraId="013DDBB2" w14:textId="77777777" w:rsidR="00B444B2" w:rsidRDefault="00B444B2" w:rsidP="00062942">
      <w:pPr>
        <w:rPr>
          <w:rFonts w:ascii="Times New Roman" w:hAnsi="Times New Roman" w:cs="Times New Roman"/>
          <w:sz w:val="24"/>
        </w:rPr>
      </w:pPr>
    </w:p>
    <w:p w14:paraId="757D9A36" w14:textId="640871AD" w:rsidR="003405B5" w:rsidRDefault="00257148" w:rsidP="00257148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7F8E7AAD" wp14:editId="4BB4D41F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DF1CF" w14:textId="3F9C4387" w:rsidR="00257148" w:rsidRDefault="00257148" w:rsidP="00257148">
      <w:pPr>
        <w:rPr>
          <w:rFonts w:ascii="Times New Roman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257648BB" wp14:editId="2CFDBFC6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777DE" w14:textId="2D1E7A15" w:rsidR="00096BEA" w:rsidRDefault="00096BEA" w:rsidP="00096BEA">
      <w:pPr>
        <w:rPr>
          <w:rFonts w:ascii="Times New Roman" w:hAnsi="Times New Roman" w:cs="Times New Roman"/>
          <w:sz w:val="24"/>
        </w:rPr>
      </w:pPr>
    </w:p>
    <w:p w14:paraId="053E49D4" w14:textId="6B973597" w:rsidR="00096BEA" w:rsidRDefault="00096BEA" w:rsidP="00096BEA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04F0E037" wp14:editId="26B0CA35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C390" w14:textId="632E3FC1" w:rsidR="003B4E6D" w:rsidRDefault="003B4E6D" w:rsidP="003B4E6D">
      <w:pPr>
        <w:rPr>
          <w:rFonts w:ascii="Times New Roman" w:hAnsi="Times New Roman" w:cs="Times New Roman"/>
          <w:sz w:val="24"/>
        </w:rPr>
      </w:pPr>
    </w:p>
    <w:p w14:paraId="0050C428" w14:textId="17C47DEF" w:rsidR="003B4E6D" w:rsidRPr="001A3576" w:rsidRDefault="001A3576" w:rsidP="003B4E6D">
      <w:r>
        <w:rPr>
          <w:noProof/>
        </w:rPr>
        <w:lastRenderedPageBreak/>
        <w:drawing>
          <wp:inline distT="0" distB="0" distL="0" distR="0" wp14:anchorId="68200234" wp14:editId="105E2FDD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4E6D" w:rsidRPr="001A35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2B9E5" w14:textId="77777777" w:rsidR="00D32D6B" w:rsidRDefault="00D32D6B" w:rsidP="00360F4F">
      <w:pPr>
        <w:spacing w:after="0" w:line="240" w:lineRule="auto"/>
      </w:pPr>
      <w:r>
        <w:separator/>
      </w:r>
    </w:p>
  </w:endnote>
  <w:endnote w:type="continuationSeparator" w:id="0">
    <w:p w14:paraId="1B7A42D8" w14:textId="77777777" w:rsidR="00D32D6B" w:rsidRDefault="00D32D6B" w:rsidP="00360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9A854D" w14:textId="77777777" w:rsidR="00D32D6B" w:rsidRDefault="00D32D6B" w:rsidP="00360F4F">
      <w:pPr>
        <w:spacing w:after="0" w:line="240" w:lineRule="auto"/>
      </w:pPr>
      <w:r>
        <w:separator/>
      </w:r>
    </w:p>
  </w:footnote>
  <w:footnote w:type="continuationSeparator" w:id="0">
    <w:p w14:paraId="1DED3BE1" w14:textId="77777777" w:rsidR="00D32D6B" w:rsidRDefault="00D32D6B" w:rsidP="00360F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zeyMLY0NzI3MzRX0lEKTi0uzszPAykwrAUAE713nywAAAA="/>
  </w:docVars>
  <w:rsids>
    <w:rsidRoot w:val="00966120"/>
    <w:rsid w:val="00062942"/>
    <w:rsid w:val="00096BEA"/>
    <w:rsid w:val="00146745"/>
    <w:rsid w:val="001A3576"/>
    <w:rsid w:val="00257148"/>
    <w:rsid w:val="002F4BA9"/>
    <w:rsid w:val="003405B5"/>
    <w:rsid w:val="00360F4F"/>
    <w:rsid w:val="003B4E6D"/>
    <w:rsid w:val="0043093A"/>
    <w:rsid w:val="005C675B"/>
    <w:rsid w:val="00966120"/>
    <w:rsid w:val="00A303EB"/>
    <w:rsid w:val="00A94F67"/>
    <w:rsid w:val="00B444B2"/>
    <w:rsid w:val="00D32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6C2CC8"/>
  <w15:chartTrackingRefBased/>
  <w15:docId w15:val="{1F9D8FA1-31AB-4C1D-83B6-E1BB99A3F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0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F4F"/>
  </w:style>
  <w:style w:type="paragraph" w:styleId="Footer">
    <w:name w:val="footer"/>
    <w:basedOn w:val="Normal"/>
    <w:link w:val="FooterChar"/>
    <w:uiPriority w:val="99"/>
    <w:unhideWhenUsed/>
    <w:rsid w:val="00360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F4F"/>
  </w:style>
  <w:style w:type="paragraph" w:styleId="NormalWeb">
    <w:name w:val="Normal (Web)"/>
    <w:basedOn w:val="Normal"/>
    <w:uiPriority w:val="99"/>
    <w:semiHidden/>
    <w:unhideWhenUsed/>
    <w:rsid w:val="003405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91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cliffe Grafton Jr.</dc:creator>
  <cp:keywords/>
  <dc:description/>
  <cp:lastModifiedBy>Wycliffe Grafton Jr.</cp:lastModifiedBy>
  <cp:revision>13</cp:revision>
  <dcterms:created xsi:type="dcterms:W3CDTF">2018-12-11T02:01:00Z</dcterms:created>
  <dcterms:modified xsi:type="dcterms:W3CDTF">2018-12-11T02:56:00Z</dcterms:modified>
</cp:coreProperties>
</file>